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3.jpg" ContentType="image/jpeg"/>
  <Override PartName="/word/media/rId40.jpg" ContentType="image/jpeg"/>
  <Override PartName="/word/media/rId37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64" w:name="js_article"/>
    <w:bookmarkStart w:id="21" w:name="js_top_ad_area"/>
    <w:bookmarkEnd w:id="21"/>
    <w:bookmarkStart w:id="62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pHdSfGTYbzwicKt9mar8NeqmxODb67HbuLbXamaGhkrxkEbxicq0vqTz3lWnzYiblBEvVbqHEFYibZG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8" w:name="page-content"/>
    <w:bookmarkStart w:id="54" w:name="img-content"/>
    <w:bookmarkStart w:id="53" w:name="activity-name"/>
    <w:p>
      <w:pPr>
        <w:pStyle w:val="Heading1"/>
      </w:pPr>
      <w:r>
        <w:t xml:space="preserve">漠河舞厅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52" w:name="js_content"/>
    <w:p>
      <w:pPr>
        <w:pStyle w:val="BodyText"/>
      </w:pP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晚风就像你的眼睛</w:t>
      </w:r>
      <w:r>
        <w:rPr>
          <w:bCs/>
          <w:b/>
          <w:iCs/>
          <w:i/>
        </w:rP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杀人又放火</w:t>
      </w:r>
      <w:r>
        <w:rPr>
          <w:bCs/>
          <w:b/>
          <w:iCs/>
          <w:i/>
        </w:rP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1987年，黑龙江省漠河县发生了举国震惊的</w:t>
      </w:r>
      <w:r>
        <w:t xml:space="preserve"> </w:t>
      </w:r>
      <w:r>
        <w:t xml:space="preserve"> </w:t>
      </w:r>
      <w:r>
        <w:t xml:space="preserve"> </w:t>
      </w:r>
      <w:r>
        <w:t xml:space="preserve">特大森林火灾，火灾持续了28个昼夜才被扑灭，漠河县城有211人在火灾中丧生。其中就有张德全的妻子康氏，其后三十余年至今，张德全未曾续弦。</w:t>
      </w:r>
      <w:r>
        <w:t xml:space="preserve"> </w:t>
      </w:r>
      <w:r>
        <w:t xml:space="preserve"> </w:t>
      </w:r>
      <w:r>
        <w:t xml:space="preserve">他后半生一直沉浸在对爱妻的回忆中，其中也夹杂着对于事发当日不在场的悔意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康氏生前喜欢跳舞，二人经常在堆满杂物的仓房里，点燃一根蜡烛，在满是尘土的空地上跳舞，舞蹈笨拙没有规律，但这是康氏最喜欢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来旧仓房改造成舞厅，舞厅偏僻无人知晓，只有一些守林老人三三两两去跳舞。人们时常能看到，有一位叫张德全的老人时常在舞厅独舞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02753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pHdSfGTYbzwicKt9mar8NeqjbBGcVIFQ9eJd7NoHJt9DMh0XgiadlOxSiaziaQu4KsoEKkQSjiaZMlHiaQ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图为张德全老人在漠河舞厅独舞</w:t>
      </w:r>
      <w:r>
        <w:rPr>
          <w:bCs/>
          <w:b/>
          <w:iCs/>
          <w:i/>
        </w:rP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有时间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你会来看一看我吧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看大雪如何衰老的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的眼睛如何融化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你看见我的话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请转过身去再惊讶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尘封入海吧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从没有见过极光出现的村落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也没有见过有人 在深夜放烟火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晚星就像你的眼睛杀人又放火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你什么都没有说 野风惊扰我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三千里 偶然见过你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花园里 有裙翩舞起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灯光底 抖落了晨曦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在1980的漠河舞厅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有时间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你会来看一看我吧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看大雪如何衰老的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的眼睛如何融化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你看见我的话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请转过身去再惊讶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怕我的眼泪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的白发像羞耻的笑话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从没有见过极光出现的村落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也没有见过有人 在深夜放烟火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晚星就像你的眼睛杀人又放火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你什么都不必说 野风惊扰我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可是你 惹怒了神明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让你去 还那么年轻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都怪你 远山冷冰冰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在一个人的漠河舞厅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有时间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你会来看一看我吧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看大雪如何衰老的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的眼睛如何融化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你看见我的话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请转过身去再惊讶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怕我的眼泪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的白发像羞耻的笑话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有一天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的信念忽然倒塌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城市的花园没有花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广播里的声音嘶哑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如果真有这天的话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你会不会奔向我啊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尘封入海吧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尘封入海吧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爱斯基摩人把极光现象看做人死后灵魂升入天堂的引路灯。看极光不一定非要去北欧，在我国最北部的城市，黑龙江省漠河县，那儿的人们也偶然有幸亲眼看到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1860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jpg/OJNrVQetdupHdSfGTYbzwicKt9mar8Neqfg62AMELdKW4bAZvVnjozzGchAZnmdRSzenViaRUW3EtAC0wqYAk17A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699346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OJNrVQetdupHdSfGTYbzwicKt9mar8NeqJGMAibbJPs2Q9vaPwsQNgf5JyslgZJFR9xv7ibEEfME0kH6EIO7sfolA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01322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OJNrVQetdupHdSfGTYbzwicKt9mar8Neq4vFUiaialbZB1TDt1jjNnLqK2MialtfQHiaJoUbeTjClia89kverAo4Xsrw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05912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jpg/OJNrVQetdupHdSfGTYbzwicKt9mar8Neqy4REn5xYuqlzJCWH8Tia01f3cnscYeBQibl5t5P0UZMxXc3gbONCtQ1Q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我从没有见过极光出现的村落”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晚星就像你的眼睛杀人又放火”</w:t>
      </w:r>
      <w:r>
        <w:t xml:space="preserve"> </w:t>
      </w:r>
    </w:p>
    <w:p>
      <w:pPr>
        <w:pStyle w:val="BodyText"/>
      </w:pPr>
      <w:r>
        <w:br/>
      </w:r>
    </w:p>
    <w:bookmarkEnd w:id="52"/>
    <w:bookmarkEnd w:id="53"/>
    <w:bookmarkEnd w:id="54"/>
    <w:bookmarkStart w:id="55" w:name="js_tags_preview_toast"/>
    <w:p>
      <w:pPr>
        <w:pStyle w:val="BodyText"/>
      </w:pPr>
      <w:r>
        <w:t xml:space="preserve">预览时标签不可点</w:t>
      </w:r>
    </w:p>
    <w:bookmarkEnd w:id="55"/>
    <w:bookmarkStart w:id="56" w:name="content_bottom_area"/>
    <w:bookmarkEnd w:id="56"/>
    <w:bookmarkStart w:id="57" w:name="js_temp_bottom_area"/>
    <w:bookmarkEnd w:id="57"/>
    <w:bookmarkEnd w:id="58"/>
    <w:bookmarkStart w:id="59" w:name="sg_tj"/>
    <w:bookmarkEnd w:id="59"/>
    <w:bookmarkStart w:id="60" w:name="page_bottom_area"/>
    <w:bookmarkEnd w:id="60"/>
    <w:bookmarkStart w:id="6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1"/>
    <w:bookmarkEnd w:id="62"/>
    <w:bookmarkStart w:id="63" w:name="wx_stream_article_slide_tip"/>
    <w:bookmarkEnd w:id="63"/>
    <w:bookmarkEnd w:id="64"/>
    <w:bookmarkStart w:id="65" w:name="js_network_msg_wrp"/>
    <w:bookmarkEnd w:id="65"/>
    <w:bookmarkStart w:id="66" w:name="js_ad_control"/>
    <w:bookmarkEnd w:id="66"/>
    <w:bookmarkStart w:id="67" w:name="audio_panel_area"/>
    <w:bookmarkEnd w:id="67"/>
    <w:bookmarkStart w:id="68" w:name="js_profile_card_modal"/>
    <w:bookmarkEnd w:id="68"/>
    <w:bookmarkStart w:id="69" w:name="js_emotion_panel_pc"/>
    <w:bookmarkEnd w:id="69"/>
    <w:bookmarkStart w:id="72" w:name="js_alert_panel"/>
    <w:bookmarkStart w:id="70" w:name="js_alert_content"/>
    <w:bookmarkEnd w:id="70"/>
    <w:p>
      <w:pPr>
        <w:pStyle w:val="FirstParagraph"/>
      </w:pPr>
      <w:hyperlink r:id="rId71">
        <w:r>
          <w:rPr>
            <w:rStyle w:val="Hyperlink"/>
          </w:rPr>
          <w:t xml:space="preserve">知道了</w:t>
        </w:r>
      </w:hyperlink>
    </w:p>
    <w:bookmarkEnd w:id="72"/>
    <w:bookmarkStart w:id="7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3" w:name="js_pc_weapp_code_des"/>
      <w:r>
        <w:t xml:space="preserve"> </w:t>
      </w:r>
      <w:bookmarkEnd w:id="73"/>
    </w:p>
    <w:bookmarkEnd w:id="74"/>
    <w:bookmarkStart w:id="76" w:name="js_minipro_dialog"/>
    <w:p>
      <w:pPr>
        <w:pStyle w:val="BodyText"/>
      </w:pPr>
    </w:p>
    <w:bookmarkStart w:id="75" w:name="js_minipro_dialog_body"/>
    <w:bookmarkEnd w:id="75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76"/>
    <w:bookmarkStart w:id="78" w:name="js_link_dialog"/>
    <w:p>
      <w:pPr>
        <w:pStyle w:val="BodyText"/>
      </w:pPr>
    </w:p>
    <w:bookmarkStart w:id="77" w:name="js_link_dialog_body"/>
    <w:bookmarkEnd w:id="77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78"/>
    <w:bookmarkStart w:id="7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9"/>
    <w:bookmarkStart w:id="82" w:name="unlogin_bottom_bar"/>
    <w:bookmarkStart w:id="81" w:name="js_article_bottom_bar"/>
    <w:bookmarkStart w:id="80" w:name="article_bottom_bar_area"/>
    <w:bookmarkEnd w:id="80"/>
    <w:bookmarkEnd w:id="81"/>
    <w:bookmarkEnd w:id="82"/>
    <w:p>
      <w:pPr>
        <w:pStyle w:val="BodyText"/>
      </w:pPr>
      <w:bookmarkStart w:id="83" w:name="js_a11y_colon"/>
      <w:r>
        <w:t xml:space="preserve"> </w:t>
      </w:r>
      <w:r>
        <w:t xml:space="preserve">：</w:t>
      </w:r>
      <w:r>
        <w:t xml:space="preserve"> </w:t>
      </w:r>
      <w:bookmarkEnd w:id="83"/>
      <w:r>
        <w:t xml:space="preserve"> </w:t>
      </w:r>
      <w:bookmarkStart w:id="84" w:name="js_a11y_comma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0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1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2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3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4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5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6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7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8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9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10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period"/>
      <w:r>
        <w:t xml:space="preserve"> </w:t>
      </w:r>
      <w:r>
        <w:t xml:space="preserve">。</w:t>
      </w:r>
      <w:r>
        <w:t xml:space="preserve"> </w:t>
      </w:r>
      <w:bookmarkEnd w:id="96"/>
      <w:r>
        <w:t xml:space="preserve"> </w:t>
      </w:r>
      <w:bookmarkStart w:id="97" w:name="js_a11y_space"/>
      <w:r>
        <w:t xml:space="preserve"> </w:t>
      </w:r>
      <w:bookmarkEnd w:id="97"/>
      <w:r>
        <w:t xml:space="preserve"> </w:t>
      </w:r>
      <w:bookmarkStart w:id="98" w:name="js_a11y_type_video"/>
      <w:r>
        <w:t xml:space="preserve"> </w:t>
      </w:r>
      <w:r>
        <w:t xml:space="preserve">视频</w:t>
      </w:r>
      <w:r>
        <w:t xml:space="preserve"> </w:t>
      </w:r>
      <w:bookmarkEnd w:id="98"/>
      <w:r>
        <w:t xml:space="preserve"> </w:t>
      </w:r>
      <w:bookmarkStart w:id="99" w:name="js_a11y_type_weapp"/>
      <w:r>
        <w:t xml:space="preserve"> </w:t>
      </w:r>
      <w:r>
        <w:t xml:space="preserve">小程序</w:t>
      </w:r>
      <w:r>
        <w:t xml:space="preserve"> </w:t>
      </w:r>
      <w:bookmarkEnd w:id="99"/>
      <w:r>
        <w:t xml:space="preserve"> </w:t>
      </w:r>
      <w:bookmarkStart w:id="100" w:name="js_a11y_zan_btn_txt"/>
      <w:r>
        <w:t xml:space="preserve"> </w:t>
      </w:r>
      <w:r>
        <w:t xml:space="preserve">赞</w:t>
      </w:r>
      <w:r>
        <w:t xml:space="preserve"> </w:t>
      </w:r>
      <w:bookmarkEnd w:id="100"/>
      <w:r>
        <w:t xml:space="preserve"> </w:t>
      </w:r>
      <w:bookmarkStart w:id="10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1"/>
      <w:r>
        <w:t xml:space="preserve"> </w:t>
      </w:r>
      <w:bookmarkStart w:id="102" w:name="js_a11y_like_btn_txt"/>
      <w:r>
        <w:t xml:space="preserve"> </w:t>
      </w:r>
      <w:r>
        <w:t xml:space="preserve">在看</w:t>
      </w:r>
      <w:r>
        <w:t xml:space="preserve"> </w:t>
      </w:r>
      <w:bookmarkEnd w:id="102"/>
      <w:r>
        <w:t xml:space="preserve"> </w:t>
      </w:r>
      <w:bookmarkStart w:id="10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3"/>
      <w:r>
        <w:t xml:space="preserve"> </w:t>
      </w:r>
      <w:bookmarkStart w:id="104" w:name="js_a11y_share_btn_txt"/>
      <w:r>
        <w:t xml:space="preserve"> </w:t>
      </w:r>
      <w:r>
        <w:t xml:space="preserve">分享</w:t>
      </w:r>
      <w:r>
        <w:t xml:space="preserve"> </w:t>
      </w:r>
      <w:bookmarkEnd w:id="104"/>
      <w:r>
        <w:t xml:space="preserve"> </w:t>
      </w:r>
      <w:bookmarkStart w:id="105" w:name="js_a11y_comment_btn_txt"/>
      <w:r>
        <w:t xml:space="preserve"> </w:t>
      </w:r>
      <w:r>
        <w:t xml:space="preserve">留言</w:t>
      </w:r>
      <w:r>
        <w:t xml:space="preserve"> </w:t>
      </w:r>
      <w:bookmarkEnd w:id="105"/>
      <w:r>
        <w:t xml:space="preserve"> </w:t>
      </w:r>
      <w:bookmarkStart w:id="106" w:name="js_a11y_collect_btn_txt"/>
      <w:r>
        <w:t xml:space="preserve"> </w:t>
      </w:r>
      <w:r>
        <w:t xml:space="preserve">收藏</w:t>
      </w:r>
      <w:r>
        <w:t xml:space="preserve"> </w:t>
      </w:r>
      <w:bookmarkEnd w:id="10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49" Target="media/rId49.jpg" /><Relationship Type="http://schemas.openxmlformats.org/officeDocument/2006/relationships/hyperlink" Id="rId71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晚风就像你的眼睛</dc:description>
  <cp:keywords/>
  <dcterms:created xsi:type="dcterms:W3CDTF">2025-01-25T15:03:12Z</dcterms:created>
  <dcterms:modified xsi:type="dcterms:W3CDTF">2025-01-25T15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